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3338FA94" w:rsidR="00E52660" w:rsidRPr="006250C4" w:rsidRDefault="00EF0DEF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F0DEF">
        <w:rPr>
          <w:rFonts w:ascii="Arial" w:hAnsi="Arial" w:cs="Arial"/>
          <w:b/>
          <w:bCs/>
          <w:sz w:val="20"/>
          <w:szCs w:val="20"/>
        </w:rPr>
        <w:t>Prof. Raad Yahya Qassim</w:t>
      </w:r>
      <w:r w:rsidRPr="00EF0DEF">
        <w:rPr>
          <w:rFonts w:ascii="Arial" w:hAnsi="Arial" w:cs="Arial"/>
          <w:b/>
          <w:bCs/>
          <w:sz w:val="20"/>
          <w:szCs w:val="20"/>
        </w:rPr>
        <w:br/>
      </w:r>
      <w:r w:rsidRPr="00EF0DEF">
        <w:rPr>
          <w:rFonts w:ascii="Arial" w:hAnsi="Arial" w:cs="Arial"/>
          <w:bCs/>
          <w:sz w:val="20"/>
          <w:szCs w:val="20"/>
        </w:rPr>
        <w:t>The Federal University of Rio de Janeiro, Brazil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DB7743"/>
    <w:rsid w:val="00E52660"/>
    <w:rsid w:val="00E83F72"/>
    <w:rsid w:val="00E95E31"/>
    <w:rsid w:val="00EF0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6T08:08:00Z</dcterms:modified>
</cp:coreProperties>
</file>